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AFFE7" w14:textId="32833656" w:rsidR="00C447A1" w:rsidRDefault="00C447A1" w:rsidP="00C447A1"/>
    <w:p w14:paraId="4B2AFFE8" w14:textId="77777777" w:rsidR="00C447A1" w:rsidRDefault="00C447A1" w:rsidP="00C447A1"/>
    <w:p w14:paraId="4B2AFFE9" w14:textId="77777777" w:rsidR="00C447A1" w:rsidRDefault="00C447A1" w:rsidP="00C447A1"/>
    <w:p w14:paraId="4B2AFFEA" w14:textId="4536B3BE" w:rsidR="00C447A1" w:rsidRDefault="00E223FF" w:rsidP="00C447A1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2B0042" wp14:editId="14524AAC">
                <wp:simplePos x="0" y="0"/>
                <wp:positionH relativeFrom="column">
                  <wp:posOffset>2476583</wp:posOffset>
                </wp:positionH>
                <wp:positionV relativeFrom="paragraph">
                  <wp:posOffset>220345</wp:posOffset>
                </wp:positionV>
                <wp:extent cx="11831" cy="2210462"/>
                <wp:effectExtent l="0" t="0" r="26670" b="3746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31" cy="2210462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79F99A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5pt,17.35pt" to="195.95pt,19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" strokecolor="black [3200]" strokeweight="1.5pt">
                <v:stroke joinstyle="miter"/>
              </v:lin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2B0044" wp14:editId="05BF71E3">
                <wp:simplePos x="0" y="0"/>
                <wp:positionH relativeFrom="margin">
                  <wp:align>left</wp:align>
                </wp:positionH>
                <wp:positionV relativeFrom="paragraph">
                  <wp:posOffset>150357</wp:posOffset>
                </wp:positionV>
                <wp:extent cx="2318385" cy="2340610"/>
                <wp:effectExtent l="0" t="0" r="5715" b="25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18385" cy="23406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2B0052" w14:textId="27E4BD91" w:rsidR="009F3A43" w:rsidRPr="002D7EF8" w:rsidRDefault="009F3A43" w:rsidP="009F3A43">
                            <w:pPr>
                              <w:rPr>
                                <w:color w:val="000000" w:themeColor="text1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7EF8">
                              <w:rPr>
                                <w:color w:val="000000" w:themeColor="text1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nglish Composition and Comprehension</w:t>
                            </w:r>
                            <w:r w:rsidR="00E223FF">
                              <w:rPr>
                                <w:color w:val="000000" w:themeColor="text1"/>
                                <w:sz w:val="48"/>
                                <w:szCs w:val="4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(Lab)</w:t>
                            </w:r>
                          </w:p>
                          <w:p w14:paraId="4B2B0053" w14:textId="77777777" w:rsidR="009F3A43" w:rsidRPr="002D7EF8" w:rsidRDefault="009F3A43" w:rsidP="009F3A43">
                            <w:pPr>
                              <w:rPr>
                                <w:color w:val="000000" w:themeColor="text1"/>
                                <w:sz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D7EF8">
                              <w:rPr>
                                <w:color w:val="000000" w:themeColor="text1"/>
                                <w:sz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S10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B2B004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1.85pt;width:182.55pt;height:184.3pt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" fillcolor="white [3201]" stroked="f" strokeweight=".5pt">
                <v:textbox>
                  <w:txbxContent>
                    <w:p w14:paraId="4B2B0052" w14:textId="27E4BD91" w:rsidR="009F3A43" w:rsidRPr="002D7EF8" w:rsidRDefault="009F3A43" w:rsidP="009F3A43">
                      <w:pPr>
                        <w:rPr>
                          <w:color w:val="000000" w:themeColor="text1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D7EF8">
                        <w:rPr>
                          <w:color w:val="000000" w:themeColor="text1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nglish Composition and Comprehension</w:t>
                      </w:r>
                      <w:r w:rsidR="00E223FF">
                        <w:rPr>
                          <w:color w:val="000000" w:themeColor="text1"/>
                          <w:sz w:val="48"/>
                          <w:szCs w:val="4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(Lab)</w:t>
                      </w:r>
                    </w:p>
                    <w:p w14:paraId="4B2B0053" w14:textId="77777777" w:rsidR="009F3A43" w:rsidRPr="002D7EF8" w:rsidRDefault="009F3A43" w:rsidP="009F3A43">
                      <w:pPr>
                        <w:rPr>
                          <w:color w:val="000000" w:themeColor="text1"/>
                          <w:sz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D7EF8">
                        <w:rPr>
                          <w:color w:val="000000" w:themeColor="text1"/>
                          <w:sz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S100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2AFFEB" w14:textId="504D6C0B" w:rsidR="00C447A1" w:rsidRDefault="00C447A1" w:rsidP="00C447A1"/>
    <w:p w14:paraId="4B2AFFEC" w14:textId="77777777" w:rsidR="00C447A1" w:rsidRDefault="00F410E3" w:rsidP="00C447A1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2B0046" wp14:editId="1BB23169">
                <wp:simplePos x="0" y="0"/>
                <wp:positionH relativeFrom="margin">
                  <wp:posOffset>2443480</wp:posOffset>
                </wp:positionH>
                <wp:positionV relativeFrom="paragraph">
                  <wp:posOffset>190169</wp:posOffset>
                </wp:positionV>
                <wp:extent cx="4524293" cy="970059"/>
                <wp:effectExtent l="0" t="0" r="0" b="190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24293" cy="97005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2B0054" w14:textId="77777777" w:rsidR="009F3A43" w:rsidRPr="00363F62" w:rsidRDefault="009F3A43" w:rsidP="009F3A43">
                            <w:pPr>
                              <w:rPr>
                                <w:rFonts w:ascii="Segoe UI Semibold" w:hAnsi="Segoe UI Semibold" w:cs="Segoe UI Semibold"/>
                                <w:sz w:val="72"/>
                                <w:szCs w:val="72"/>
                              </w:rPr>
                            </w:pPr>
                            <w:r w:rsidRPr="00363F62">
                              <w:rPr>
                                <w:rFonts w:ascii="Segoe UI Semibold" w:hAnsi="Segoe UI Semibold" w:cs="Segoe UI Semibold"/>
                                <w:sz w:val="72"/>
                                <w:szCs w:val="72"/>
                              </w:rPr>
                              <w:t>Assignment 1</w:t>
                            </w:r>
                            <w:r w:rsidR="00F410E3" w:rsidRPr="00363F62">
                              <w:rPr>
                                <w:rFonts w:ascii="Segoe UI Semibold" w:hAnsi="Segoe UI Semibold" w:cs="Segoe UI Semibold"/>
                                <w:sz w:val="72"/>
                                <w:szCs w:val="72"/>
                              </w:rPr>
                              <w:t xml:space="preserve"> | SQ4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B0046" id="Text Box 4" o:spid="_x0000_s1027" type="#_x0000_t202" style="position:absolute;margin-left:192.4pt;margin-top:14.95pt;width:356.25pt;height:76.4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" fillcolor="white [3201]" stroked="f" strokeweight=".5pt">
                <v:textbox>
                  <w:txbxContent>
                    <w:p w14:paraId="4B2B0054" w14:textId="77777777" w:rsidR="009F3A43" w:rsidRPr="00363F62" w:rsidRDefault="009F3A43" w:rsidP="009F3A43">
                      <w:pPr>
                        <w:rPr>
                          <w:rFonts w:ascii="Segoe UI Semibold" w:hAnsi="Segoe UI Semibold" w:cs="Segoe UI Semibold"/>
                          <w:sz w:val="72"/>
                          <w:szCs w:val="72"/>
                        </w:rPr>
                      </w:pPr>
                      <w:r w:rsidRPr="00363F62">
                        <w:rPr>
                          <w:rFonts w:ascii="Segoe UI Semibold" w:hAnsi="Segoe UI Semibold" w:cs="Segoe UI Semibold"/>
                          <w:sz w:val="72"/>
                          <w:szCs w:val="72"/>
                        </w:rPr>
                        <w:t>Assignment 1</w:t>
                      </w:r>
                      <w:r w:rsidR="00F410E3" w:rsidRPr="00363F62">
                        <w:rPr>
                          <w:rFonts w:ascii="Segoe UI Semibold" w:hAnsi="Segoe UI Semibold" w:cs="Segoe UI Semibold"/>
                          <w:sz w:val="72"/>
                          <w:szCs w:val="72"/>
                        </w:rPr>
                        <w:t xml:space="preserve"> | SQ4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2AFFED" w14:textId="77777777" w:rsidR="00C447A1" w:rsidRDefault="00C447A1" w:rsidP="00C447A1"/>
    <w:p w14:paraId="4B2AFFEE" w14:textId="5B60E619" w:rsidR="00C447A1" w:rsidRDefault="00C447A1" w:rsidP="00C447A1"/>
    <w:p w14:paraId="4B2AFFEF" w14:textId="4AF27E66" w:rsidR="00C447A1" w:rsidRDefault="00F8681C" w:rsidP="00C447A1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B2B0048" wp14:editId="48189F8A">
                <wp:simplePos x="0" y="0"/>
                <wp:positionH relativeFrom="margin">
                  <wp:posOffset>2454910</wp:posOffset>
                </wp:positionH>
                <wp:positionV relativeFrom="paragraph">
                  <wp:posOffset>60629</wp:posOffset>
                </wp:positionV>
                <wp:extent cx="3774440" cy="607060"/>
                <wp:effectExtent l="0" t="0" r="0" b="254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74440" cy="607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2B0055" w14:textId="77777777" w:rsidR="009F3A43" w:rsidRPr="00755FE5" w:rsidRDefault="009F3A43" w:rsidP="009F3A43">
                            <w:pP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6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755FE5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36"/>
                                <w:szCs w:val="24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Teacher Name: Miss Kishwer Nazl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B0048" id="Text Box 6" o:spid="_x0000_s1028" type="#_x0000_t202" style="position:absolute;margin-left:193.3pt;margin-top:4.75pt;width:297.2pt;height:47.8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" filled="f" stroked="f" strokeweight=".5pt">
                <v:textbox>
                  <w:txbxContent>
                    <w:p w14:paraId="4B2B0055" w14:textId="77777777" w:rsidR="009F3A43" w:rsidRPr="00755FE5" w:rsidRDefault="009F3A43" w:rsidP="009F3A43">
                      <w:pPr>
                        <w:rPr>
                          <w:rFonts w:ascii="Times New Roman" w:hAnsi="Times New Roman" w:cs="Times New Roman"/>
                          <w:color w:val="000000" w:themeColor="text1"/>
                          <w:sz w:val="36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755FE5">
                        <w:rPr>
                          <w:rFonts w:ascii="Times New Roman" w:hAnsi="Times New Roman" w:cs="Times New Roman"/>
                          <w:color w:val="000000" w:themeColor="text1"/>
                          <w:sz w:val="36"/>
                          <w:szCs w:val="24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Teacher Name: Miss Kishwer Nazl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2AFFF0" w14:textId="102DDFE1" w:rsidR="00C447A1" w:rsidRDefault="00C447A1" w:rsidP="00C447A1"/>
    <w:p w14:paraId="4B2AFFF1" w14:textId="46F56759" w:rsidR="00C447A1" w:rsidRDefault="00E223FF" w:rsidP="00C447A1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2B004A" wp14:editId="2D9110CF">
                <wp:simplePos x="0" y="0"/>
                <wp:positionH relativeFrom="margin">
                  <wp:posOffset>102815</wp:posOffset>
                </wp:positionH>
                <wp:positionV relativeFrom="paragraph">
                  <wp:posOffset>13694</wp:posOffset>
                </wp:positionV>
                <wp:extent cx="214312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3125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42B1BA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8.1pt,1.1pt" to="176.8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" strokecolor="black [3200]" strokeweight="1pt">
                <v:stroke joinstyle="miter"/>
                <w10:wrap anchorx="margin"/>
              </v:line>
            </w:pict>
          </mc:Fallback>
        </mc:AlternateContent>
      </w:r>
    </w:p>
    <w:p w14:paraId="4B2AFFF2" w14:textId="77777777" w:rsidR="00C447A1" w:rsidRDefault="00C447A1" w:rsidP="00C447A1"/>
    <w:p w14:paraId="4B2AFFF3" w14:textId="77777777" w:rsidR="00C447A1" w:rsidRDefault="00C447A1" w:rsidP="00C447A1"/>
    <w:p w14:paraId="4B2AFFF4" w14:textId="77777777" w:rsidR="00C447A1" w:rsidRPr="00363F62" w:rsidRDefault="00C447A1" w:rsidP="00C447A1">
      <w:pPr>
        <w:rPr>
          <w:rFonts w:ascii="Verdana" w:hAnsi="Verdana"/>
        </w:rPr>
      </w:pPr>
    </w:p>
    <w:p w14:paraId="2BA965F9" w14:textId="77777777" w:rsidR="00F8681C" w:rsidRDefault="00F8681C" w:rsidP="00C447A1">
      <w:pPr>
        <w:rPr>
          <w:rFonts w:ascii="Verdana" w:hAnsi="Verdana"/>
          <w:sz w:val="48"/>
          <w:szCs w:val="48"/>
        </w:rPr>
      </w:pPr>
    </w:p>
    <w:p w14:paraId="1CEBB4A7" w14:textId="77777777" w:rsidR="00F8681C" w:rsidRDefault="00F8681C" w:rsidP="00C447A1">
      <w:pPr>
        <w:rPr>
          <w:rFonts w:ascii="Verdana" w:hAnsi="Verdana"/>
          <w:sz w:val="48"/>
          <w:szCs w:val="48"/>
        </w:rPr>
      </w:pPr>
    </w:p>
    <w:p w14:paraId="4B2AFFF5" w14:textId="1CB9BF46" w:rsidR="008A543C" w:rsidRPr="00F8681C" w:rsidRDefault="008A543C" w:rsidP="00C447A1">
      <w:pPr>
        <w:rPr>
          <w:rFonts w:ascii="Verdana" w:hAnsi="Verdana"/>
          <w:sz w:val="48"/>
          <w:szCs w:val="48"/>
        </w:rPr>
      </w:pPr>
      <w:r w:rsidRPr="00F8681C">
        <w:rPr>
          <w:rFonts w:ascii="Verdana" w:hAnsi="Verdana"/>
          <w:sz w:val="48"/>
          <w:szCs w:val="48"/>
        </w:rPr>
        <w:t xml:space="preserve">Name: </w:t>
      </w:r>
      <w:r w:rsidRPr="00696BF8">
        <w:rPr>
          <w:rFonts w:ascii="Arial Rounded MT Bold" w:hAnsi="Arial Rounded MT Bold"/>
          <w:b/>
          <w:bCs/>
          <w:sz w:val="48"/>
          <w:szCs w:val="48"/>
        </w:rPr>
        <w:t>Sufiyaan Usmani</w:t>
      </w:r>
    </w:p>
    <w:p w14:paraId="4B2AFFF6" w14:textId="607C02DD" w:rsidR="008A543C" w:rsidRPr="00F8681C" w:rsidRDefault="008A543C" w:rsidP="00C447A1">
      <w:pPr>
        <w:rPr>
          <w:rFonts w:ascii="Verdana" w:hAnsi="Verdana"/>
          <w:b/>
          <w:bCs/>
          <w:sz w:val="48"/>
          <w:szCs w:val="48"/>
        </w:rPr>
      </w:pPr>
      <w:r w:rsidRPr="00F8681C">
        <w:rPr>
          <w:rFonts w:ascii="Verdana" w:hAnsi="Verdana"/>
          <w:sz w:val="48"/>
          <w:szCs w:val="48"/>
        </w:rPr>
        <w:t>Roll no:</w:t>
      </w:r>
      <w:r w:rsidR="00363F62" w:rsidRPr="00F8681C">
        <w:rPr>
          <w:rFonts w:ascii="Verdana" w:hAnsi="Verdana"/>
          <w:sz w:val="48"/>
          <w:szCs w:val="48"/>
        </w:rPr>
        <w:t xml:space="preserve"> </w:t>
      </w:r>
      <w:r w:rsidRPr="00696BF8">
        <w:rPr>
          <w:rFonts w:ascii="Arial Rounded MT Bold" w:hAnsi="Arial Rounded MT Bold"/>
          <w:b/>
          <w:bCs/>
          <w:sz w:val="48"/>
          <w:szCs w:val="48"/>
        </w:rPr>
        <w:t>21K-3195</w:t>
      </w:r>
    </w:p>
    <w:p w14:paraId="4B2AFFF7" w14:textId="075D8617" w:rsidR="008A543C" w:rsidRPr="00F8681C" w:rsidRDefault="008A543C" w:rsidP="00C447A1">
      <w:pPr>
        <w:rPr>
          <w:rFonts w:ascii="Verdana" w:hAnsi="Verdana"/>
          <w:b/>
          <w:bCs/>
          <w:sz w:val="48"/>
          <w:szCs w:val="48"/>
        </w:rPr>
      </w:pPr>
      <w:r w:rsidRPr="00F8681C">
        <w:rPr>
          <w:rFonts w:ascii="Verdana" w:hAnsi="Verdana"/>
          <w:sz w:val="48"/>
          <w:szCs w:val="48"/>
        </w:rPr>
        <w:t>Sectio</w:t>
      </w:r>
      <w:r w:rsidR="00363F62" w:rsidRPr="00F8681C">
        <w:rPr>
          <w:rFonts w:ascii="Verdana" w:hAnsi="Verdana"/>
          <w:sz w:val="48"/>
          <w:szCs w:val="48"/>
        </w:rPr>
        <w:t>n</w:t>
      </w:r>
      <w:r w:rsidRPr="00F8681C">
        <w:rPr>
          <w:rFonts w:ascii="Verdana" w:hAnsi="Verdana"/>
          <w:sz w:val="48"/>
          <w:szCs w:val="48"/>
        </w:rPr>
        <w:t xml:space="preserve">: </w:t>
      </w:r>
      <w:r w:rsidRPr="00696BF8">
        <w:rPr>
          <w:rFonts w:ascii="Arial Rounded MT Bold" w:hAnsi="Arial Rounded MT Bold"/>
          <w:b/>
          <w:bCs/>
          <w:sz w:val="48"/>
          <w:szCs w:val="48"/>
        </w:rPr>
        <w:t>J</w:t>
      </w:r>
    </w:p>
    <w:p w14:paraId="4B2AFFF8" w14:textId="77777777" w:rsidR="00C447A1" w:rsidRPr="00363F62" w:rsidRDefault="00C447A1" w:rsidP="00C447A1">
      <w:pPr>
        <w:rPr>
          <w:rFonts w:ascii="Verdana" w:hAnsi="Verdana"/>
        </w:rPr>
      </w:pPr>
    </w:p>
    <w:p w14:paraId="4B2AFFF9" w14:textId="77777777" w:rsidR="00C447A1" w:rsidRDefault="00C447A1" w:rsidP="00C447A1"/>
    <w:p w14:paraId="4B2AFFFA" w14:textId="77777777" w:rsidR="00C447A1" w:rsidRDefault="00C447A1" w:rsidP="00C447A1"/>
    <w:p w14:paraId="4B2AFFFB" w14:textId="77777777" w:rsidR="00C447A1" w:rsidRDefault="00C447A1" w:rsidP="00C447A1"/>
    <w:p w14:paraId="4B2AFFFC" w14:textId="77777777" w:rsidR="00C447A1" w:rsidRDefault="00C447A1" w:rsidP="00C447A1"/>
    <w:p w14:paraId="4DF61E0E" w14:textId="77777777" w:rsidR="000A2D59" w:rsidRDefault="000A2D59" w:rsidP="00C447A1"/>
    <w:p w14:paraId="792A9170" w14:textId="77777777" w:rsidR="00DB7BAB" w:rsidRDefault="00DB7BAB" w:rsidP="00C447A1">
      <w:pPr>
        <w:rPr>
          <w:b/>
          <w:bCs/>
        </w:rPr>
      </w:pPr>
    </w:p>
    <w:p w14:paraId="1EE7607A" w14:textId="77777777" w:rsidR="00DB7BAB" w:rsidRDefault="00DB7BAB" w:rsidP="00C447A1">
      <w:pPr>
        <w:rPr>
          <w:b/>
          <w:bCs/>
        </w:rPr>
      </w:pPr>
    </w:p>
    <w:p w14:paraId="4B2B0006" w14:textId="711A742A" w:rsidR="00C447A1" w:rsidRPr="00A629DC" w:rsidRDefault="00C447A1" w:rsidP="00C447A1">
      <w:pPr>
        <w:rPr>
          <w:b/>
          <w:bCs/>
        </w:rPr>
      </w:pPr>
      <w:r w:rsidRPr="00A629DC">
        <w:rPr>
          <w:b/>
          <w:bCs/>
        </w:rPr>
        <w:lastRenderedPageBreak/>
        <w:t>Use this worksheet for each of your readings to help you concentrate and focus while you read improve your understanding of the information and use your time more effectively</w:t>
      </w:r>
    </w:p>
    <w:p w14:paraId="4B2B0007" w14:textId="77777777" w:rsidR="00C447A1" w:rsidRPr="00C447A1" w:rsidRDefault="00C447A1" w:rsidP="00C447A1">
      <w:pPr>
        <w:rPr>
          <w:b/>
        </w:rPr>
      </w:pPr>
      <w:r w:rsidRPr="00C447A1">
        <w:rPr>
          <w:b/>
        </w:rPr>
        <w:t>Survey:</w:t>
      </w:r>
    </w:p>
    <w:p w14:paraId="4B2B0008" w14:textId="77777777" w:rsidR="00C447A1" w:rsidRPr="00A629DC" w:rsidRDefault="00C447A1" w:rsidP="00C447A1">
      <w:pPr>
        <w:rPr>
          <w:b/>
          <w:bCs/>
        </w:rPr>
      </w:pPr>
      <w:r w:rsidRPr="00A629DC">
        <w:rPr>
          <w:b/>
          <w:bCs/>
        </w:rPr>
        <w:t>For each resource:</w:t>
      </w:r>
    </w:p>
    <w:p w14:paraId="4B2B0009" w14:textId="4B22427C" w:rsidR="00C447A1" w:rsidRPr="00A629DC" w:rsidRDefault="00C447A1" w:rsidP="00C447A1">
      <w:pPr>
        <w:pStyle w:val="ListParagraph"/>
        <w:numPr>
          <w:ilvl w:val="0"/>
          <w:numId w:val="1"/>
        </w:numPr>
        <w:rPr>
          <w:b/>
          <w:bCs/>
        </w:rPr>
      </w:pPr>
      <w:r w:rsidRPr="00A629DC">
        <w:rPr>
          <w:b/>
          <w:bCs/>
        </w:rPr>
        <w:t xml:space="preserve"> Examine the chapter and section titles, </w:t>
      </w:r>
      <w:r w:rsidR="007818F4" w:rsidRPr="00A629DC">
        <w:rPr>
          <w:b/>
          <w:bCs/>
        </w:rPr>
        <w:t>headings,</w:t>
      </w:r>
      <w:r w:rsidRPr="00A629DC">
        <w:rPr>
          <w:b/>
          <w:bCs/>
        </w:rPr>
        <w:t xml:space="preserve"> and subheadings </w:t>
      </w:r>
    </w:p>
    <w:p w14:paraId="4B2B000A" w14:textId="454C8D4A" w:rsidR="00C447A1" w:rsidRPr="00A629DC" w:rsidRDefault="00C447A1" w:rsidP="00C447A1">
      <w:pPr>
        <w:pStyle w:val="ListParagraph"/>
        <w:numPr>
          <w:ilvl w:val="0"/>
          <w:numId w:val="1"/>
        </w:numPr>
        <w:rPr>
          <w:b/>
          <w:bCs/>
        </w:rPr>
      </w:pPr>
      <w:r w:rsidRPr="00A629DC">
        <w:rPr>
          <w:b/>
          <w:bCs/>
        </w:rPr>
        <w:t xml:space="preserve">Read introductions, conclusions, </w:t>
      </w:r>
      <w:r w:rsidR="007818F4" w:rsidRPr="00A629DC">
        <w:rPr>
          <w:b/>
          <w:bCs/>
        </w:rPr>
        <w:t>abstracts,</w:t>
      </w:r>
      <w:r w:rsidRPr="00A629DC">
        <w:rPr>
          <w:b/>
          <w:bCs/>
        </w:rPr>
        <w:t xml:space="preserve"> and chapter summaries</w:t>
      </w:r>
    </w:p>
    <w:p w14:paraId="4B2B000B" w14:textId="77777777" w:rsidR="00C447A1" w:rsidRPr="00A629DC" w:rsidRDefault="00C447A1" w:rsidP="00C447A1">
      <w:pPr>
        <w:pStyle w:val="ListParagraph"/>
        <w:numPr>
          <w:ilvl w:val="0"/>
          <w:numId w:val="1"/>
        </w:numPr>
        <w:rPr>
          <w:b/>
          <w:bCs/>
        </w:rPr>
      </w:pPr>
      <w:r w:rsidRPr="00A629DC">
        <w:rPr>
          <w:b/>
          <w:bCs/>
        </w:rPr>
        <w:t>Take note of any bold or italic print</w:t>
      </w:r>
    </w:p>
    <w:p w14:paraId="4B2B000D" w14:textId="13F0F290" w:rsidR="00C447A1" w:rsidRPr="00A629DC" w:rsidRDefault="00C447A1" w:rsidP="00C447A1">
      <w:pPr>
        <w:pStyle w:val="ListParagraph"/>
        <w:numPr>
          <w:ilvl w:val="0"/>
          <w:numId w:val="1"/>
        </w:numPr>
        <w:rPr>
          <w:b/>
          <w:bCs/>
        </w:rPr>
      </w:pPr>
      <w:r w:rsidRPr="00A629DC">
        <w:rPr>
          <w:b/>
          <w:bCs/>
        </w:rPr>
        <w:t>Observe graphics, diagrams, charts, tables, formulae, and boxed inserts</w:t>
      </w:r>
    </w:p>
    <w:p w14:paraId="1D9640A0" w14:textId="77777777" w:rsidR="00833392" w:rsidRDefault="00833392" w:rsidP="00833392">
      <w:pPr>
        <w:pStyle w:val="ListParagraph"/>
      </w:pPr>
    </w:p>
    <w:p w14:paraId="4B2B000F" w14:textId="02592DD2" w:rsidR="00C447A1" w:rsidRPr="00833392" w:rsidRDefault="00C447A1" w:rsidP="00C447A1">
      <w:pPr>
        <w:rPr>
          <w:b/>
        </w:rPr>
      </w:pPr>
      <w:r w:rsidRPr="00C447A1">
        <w:rPr>
          <w:b/>
        </w:rPr>
        <w:t>Questions:</w:t>
      </w:r>
    </w:p>
    <w:p w14:paraId="4B2B0010" w14:textId="77777777" w:rsidR="00C447A1" w:rsidRPr="00C447A1" w:rsidRDefault="00C447A1" w:rsidP="00C447A1">
      <w:pPr>
        <w:pStyle w:val="ListParagraph"/>
        <w:numPr>
          <w:ilvl w:val="0"/>
          <w:numId w:val="2"/>
        </w:numPr>
        <w:rPr>
          <w:b/>
        </w:rPr>
      </w:pPr>
      <w:r w:rsidRPr="00C447A1">
        <w:rPr>
          <w:b/>
        </w:rPr>
        <w:t>What is the chapter/article about?</w:t>
      </w:r>
    </w:p>
    <w:p w14:paraId="4B2B0011" w14:textId="7DB22B3B" w:rsidR="00C447A1" w:rsidRDefault="00C447A1" w:rsidP="007C219C">
      <w:pPr>
        <w:pStyle w:val="ListParagraph"/>
        <w:numPr>
          <w:ilvl w:val="0"/>
          <w:numId w:val="10"/>
        </w:numPr>
      </w:pPr>
      <w:r>
        <w:t>This article is about tigers</w:t>
      </w:r>
      <w:r w:rsidR="00502E47">
        <w:t xml:space="preserve">, </w:t>
      </w:r>
      <w:r>
        <w:t>how they are endangered animals</w:t>
      </w:r>
      <w:r w:rsidR="00502E47">
        <w:t>,</w:t>
      </w:r>
      <w:r w:rsidR="00B76B98">
        <w:t xml:space="preserve"> and how to save them</w:t>
      </w:r>
      <w:r>
        <w:t xml:space="preserve">. </w:t>
      </w:r>
    </w:p>
    <w:p w14:paraId="4B2B0012" w14:textId="77777777" w:rsidR="00C447A1" w:rsidRPr="00C447A1" w:rsidRDefault="00C447A1" w:rsidP="00C447A1">
      <w:pPr>
        <w:pStyle w:val="ListParagraph"/>
        <w:numPr>
          <w:ilvl w:val="0"/>
          <w:numId w:val="2"/>
        </w:numPr>
        <w:rPr>
          <w:b/>
        </w:rPr>
      </w:pPr>
      <w:r w:rsidRPr="00C447A1">
        <w:rPr>
          <w:b/>
        </w:rPr>
        <w:t>What key points or subtopics are included?</w:t>
      </w:r>
    </w:p>
    <w:p w14:paraId="4B2B0013" w14:textId="77777777" w:rsidR="00C447A1" w:rsidRDefault="00C447A1" w:rsidP="00C447A1">
      <w:pPr>
        <w:ind w:left="360"/>
      </w:pPr>
      <w:r>
        <w:t>Following key points are included:</w:t>
      </w:r>
    </w:p>
    <w:p w14:paraId="4B2B0014" w14:textId="1500ADF5" w:rsidR="00C447A1" w:rsidRDefault="00C447A1" w:rsidP="00C447A1">
      <w:pPr>
        <w:pStyle w:val="ListParagraph"/>
        <w:numPr>
          <w:ilvl w:val="0"/>
          <w:numId w:val="4"/>
        </w:numPr>
      </w:pPr>
      <w:r>
        <w:t>Characteristics about tigers</w:t>
      </w:r>
      <w:r w:rsidR="00363F62">
        <w:t>.</w:t>
      </w:r>
    </w:p>
    <w:p w14:paraId="4B2B0015" w14:textId="6CD72704" w:rsidR="00C447A1" w:rsidRDefault="00C22568" w:rsidP="00C447A1">
      <w:pPr>
        <w:pStyle w:val="ListParagraph"/>
        <w:numPr>
          <w:ilvl w:val="0"/>
          <w:numId w:val="4"/>
        </w:numPr>
      </w:pPr>
      <w:r>
        <w:t>Variations in the population of tigers</w:t>
      </w:r>
      <w:r w:rsidR="00363F62">
        <w:t xml:space="preserve"> over the past 100 years.</w:t>
      </w:r>
    </w:p>
    <w:p w14:paraId="4B2B0016" w14:textId="561E39E3" w:rsidR="00C447A1" w:rsidRDefault="00C22568" w:rsidP="00C22568">
      <w:pPr>
        <w:pStyle w:val="ListParagraph"/>
        <w:numPr>
          <w:ilvl w:val="0"/>
          <w:numId w:val="4"/>
        </w:numPr>
      </w:pPr>
      <w:r>
        <w:t>Reasons for hunting tigers</w:t>
      </w:r>
      <w:r w:rsidR="00363F62">
        <w:t>.</w:t>
      </w:r>
    </w:p>
    <w:p w14:paraId="4B2B0017" w14:textId="609FA7E8" w:rsidR="00C22568" w:rsidRDefault="00C22568" w:rsidP="00C22568">
      <w:pPr>
        <w:pStyle w:val="ListParagraph"/>
        <w:numPr>
          <w:ilvl w:val="0"/>
          <w:numId w:val="4"/>
        </w:numPr>
      </w:pPr>
      <w:r>
        <w:t>Saving tigers</w:t>
      </w:r>
      <w:r w:rsidR="00363F62">
        <w:t>.</w:t>
      </w:r>
    </w:p>
    <w:p w14:paraId="4B2B0018" w14:textId="77777777" w:rsidR="00C447A1" w:rsidRDefault="00C447A1" w:rsidP="00C447A1"/>
    <w:p w14:paraId="4B2B0019" w14:textId="67F96571" w:rsidR="001C372E" w:rsidRDefault="00C447A1" w:rsidP="00C447A1">
      <w:pPr>
        <w:rPr>
          <w:b/>
        </w:rPr>
      </w:pPr>
      <w:r w:rsidRPr="00C447A1">
        <w:rPr>
          <w:b/>
        </w:rPr>
        <w:t>Add any further questions that come up for you as you Survey the reading:</w:t>
      </w:r>
    </w:p>
    <w:p w14:paraId="65B58B0C" w14:textId="30A65779" w:rsidR="00363F62" w:rsidRPr="00B525EF" w:rsidRDefault="00B525EF" w:rsidP="00B525EF">
      <w:pPr>
        <w:rPr>
          <w:b/>
        </w:rPr>
      </w:pPr>
      <w:r>
        <w:rPr>
          <w:bCs/>
        </w:rPr>
        <w:t xml:space="preserve">Question: </w:t>
      </w:r>
      <w:r w:rsidR="00363F62" w:rsidRPr="00B525EF">
        <w:rPr>
          <w:bCs/>
        </w:rPr>
        <w:t>Why do tigers need such a large amount of area to live or for their conservation?</w:t>
      </w:r>
    </w:p>
    <w:p w14:paraId="471C893F" w14:textId="189A030C" w:rsidR="00B525EF" w:rsidRDefault="00B525EF" w:rsidP="00B525EF">
      <w:pPr>
        <w:rPr>
          <w:bCs/>
        </w:rPr>
      </w:pPr>
      <w:r>
        <w:rPr>
          <w:bCs/>
        </w:rPr>
        <w:t>Answer: This is because they are both territorial and solitary animals.</w:t>
      </w:r>
    </w:p>
    <w:p w14:paraId="6773A080" w14:textId="2D1CC7F0" w:rsidR="0093444A" w:rsidRDefault="0093444A" w:rsidP="00B525EF">
      <w:pPr>
        <w:rPr>
          <w:bCs/>
        </w:rPr>
      </w:pPr>
    </w:p>
    <w:p w14:paraId="442F1402" w14:textId="057DDA6F" w:rsidR="0093444A" w:rsidRDefault="0093444A" w:rsidP="00B525EF">
      <w:pPr>
        <w:rPr>
          <w:bCs/>
        </w:rPr>
      </w:pPr>
      <w:r>
        <w:rPr>
          <w:bCs/>
        </w:rPr>
        <w:t>Question: Why is habitat of tigers destroyed?</w:t>
      </w:r>
    </w:p>
    <w:p w14:paraId="483177EA" w14:textId="7ADC0019" w:rsidR="0093444A" w:rsidRPr="00B525EF" w:rsidRDefault="0093444A" w:rsidP="00B525EF">
      <w:pPr>
        <w:rPr>
          <w:bCs/>
        </w:rPr>
      </w:pPr>
      <w:r>
        <w:rPr>
          <w:bCs/>
        </w:rPr>
        <w:t>Answer: It is destroyed to build towns, cities, transportation system, and farmlands.</w:t>
      </w:r>
    </w:p>
    <w:p w14:paraId="4B2B001C" w14:textId="77777777" w:rsidR="00C22568" w:rsidRDefault="00C22568" w:rsidP="00C22568">
      <w:pPr>
        <w:rPr>
          <w:b/>
        </w:rPr>
      </w:pPr>
    </w:p>
    <w:p w14:paraId="4B2B001D" w14:textId="77777777" w:rsidR="00C22568" w:rsidRPr="00C22568" w:rsidRDefault="00C22568" w:rsidP="00C22568">
      <w:pPr>
        <w:rPr>
          <w:b/>
        </w:rPr>
      </w:pPr>
      <w:r w:rsidRPr="00C22568">
        <w:rPr>
          <w:b/>
        </w:rPr>
        <w:t>Read:</w:t>
      </w:r>
    </w:p>
    <w:p w14:paraId="4B2B001E" w14:textId="77777777" w:rsidR="00C22568" w:rsidRPr="00A629DC" w:rsidRDefault="00C22568" w:rsidP="00C22568">
      <w:pPr>
        <w:rPr>
          <w:b/>
          <w:bCs/>
        </w:rPr>
      </w:pPr>
      <w:r w:rsidRPr="00A629DC">
        <w:rPr>
          <w:b/>
          <w:bCs/>
        </w:rPr>
        <w:t>For each resource:</w:t>
      </w:r>
    </w:p>
    <w:p w14:paraId="4B2B001F" w14:textId="77777777" w:rsidR="00C22568" w:rsidRPr="00A629DC" w:rsidRDefault="00C22568" w:rsidP="00C22568">
      <w:pPr>
        <w:rPr>
          <w:b/>
          <w:bCs/>
        </w:rPr>
      </w:pPr>
      <w:r w:rsidRPr="00A629DC">
        <w:rPr>
          <w:b/>
          <w:bCs/>
        </w:rPr>
        <w:t xml:space="preserve">A. Break the material into appropriate and manageable sections </w:t>
      </w:r>
    </w:p>
    <w:p w14:paraId="4B2B0020" w14:textId="77777777" w:rsidR="00C22568" w:rsidRPr="00A629DC" w:rsidRDefault="00C22568" w:rsidP="00C22568">
      <w:pPr>
        <w:rPr>
          <w:b/>
          <w:bCs/>
        </w:rPr>
      </w:pPr>
      <w:r w:rsidRPr="00A629DC">
        <w:rPr>
          <w:b/>
          <w:bCs/>
        </w:rPr>
        <w:t xml:space="preserve">B. Examine closely the first sentence of every paragraph to gain an idea of what will be discussed. </w:t>
      </w:r>
    </w:p>
    <w:p w14:paraId="4B2B0021" w14:textId="77777777" w:rsidR="00C22568" w:rsidRPr="00A629DC" w:rsidRDefault="00C22568" w:rsidP="00C22568">
      <w:pPr>
        <w:rPr>
          <w:b/>
          <w:bCs/>
        </w:rPr>
      </w:pPr>
      <w:r w:rsidRPr="00A629DC">
        <w:rPr>
          <w:b/>
          <w:bCs/>
        </w:rPr>
        <w:t>C. Look for the answers to your questions within the text and note any new questions that arise</w:t>
      </w:r>
    </w:p>
    <w:p w14:paraId="4B2B0022" w14:textId="77777777" w:rsidR="00C22568" w:rsidRPr="0030161E" w:rsidRDefault="00C22568" w:rsidP="00C22568">
      <w:pPr>
        <w:rPr>
          <w:b/>
        </w:rPr>
      </w:pPr>
    </w:p>
    <w:p w14:paraId="4B2B0023" w14:textId="77777777" w:rsidR="00C22568" w:rsidRPr="0030161E" w:rsidRDefault="0030161E" w:rsidP="00C22568">
      <w:pPr>
        <w:rPr>
          <w:b/>
        </w:rPr>
      </w:pPr>
      <w:r>
        <w:rPr>
          <w:b/>
        </w:rPr>
        <w:t>Respond:</w:t>
      </w:r>
    </w:p>
    <w:p w14:paraId="4B2B0024" w14:textId="77777777" w:rsidR="00C22568" w:rsidRPr="00A629DC" w:rsidRDefault="00C22568" w:rsidP="00C22568">
      <w:pPr>
        <w:rPr>
          <w:b/>
          <w:bCs/>
        </w:rPr>
      </w:pPr>
      <w:r w:rsidRPr="00A629DC">
        <w:rPr>
          <w:b/>
          <w:bCs/>
        </w:rPr>
        <w:t>As you read, you will have a variety of re</w:t>
      </w:r>
      <w:r w:rsidR="0030161E" w:rsidRPr="00A629DC">
        <w:rPr>
          <w:b/>
          <w:bCs/>
        </w:rPr>
        <w:t xml:space="preserve">actions to the text-excitement, </w:t>
      </w:r>
      <w:r w:rsidRPr="00A629DC">
        <w:rPr>
          <w:b/>
          <w:bCs/>
        </w:rPr>
        <w:t>confusion, annoyance, etc. Ask yourself what, specifically, in the text leads you to react in a particular way.</w:t>
      </w:r>
    </w:p>
    <w:p w14:paraId="4B2B0025" w14:textId="06E1231E" w:rsidR="00D0399D" w:rsidRPr="000D22E7" w:rsidRDefault="00D0399D" w:rsidP="00D0399D">
      <w:pPr>
        <w:pStyle w:val="ListParagraph"/>
        <w:numPr>
          <w:ilvl w:val="0"/>
          <w:numId w:val="6"/>
        </w:numPr>
        <w:rPr>
          <w:i/>
        </w:rPr>
      </w:pPr>
      <w:r>
        <w:lastRenderedPageBreak/>
        <w:t xml:space="preserve">I was first amazed as tigers are such a </w:t>
      </w:r>
      <w:r w:rsidR="00173079">
        <w:t>huge and dangerous animal</w:t>
      </w:r>
      <w:r>
        <w:t xml:space="preserve"> and are very fast and ferocious</w:t>
      </w:r>
      <w:r w:rsidRPr="000D22E7">
        <w:t>.</w:t>
      </w:r>
      <w:r w:rsidR="000073A5">
        <w:t xml:space="preserve"> </w:t>
      </w:r>
      <w:r w:rsidR="000D22E7" w:rsidRPr="000D22E7">
        <w:rPr>
          <w:i/>
        </w:rPr>
        <w:t>[</w:t>
      </w:r>
      <w:r w:rsidR="008C2758" w:rsidRPr="000D22E7">
        <w:rPr>
          <w:i/>
        </w:rPr>
        <w:t>pg 14, paragraph 1</w:t>
      </w:r>
      <w:r w:rsidR="000D22E7" w:rsidRPr="000D22E7">
        <w:rPr>
          <w:i/>
        </w:rPr>
        <w:t>]</w:t>
      </w:r>
    </w:p>
    <w:p w14:paraId="4B2B0026" w14:textId="77777777" w:rsidR="00D0399D" w:rsidRPr="000073A5" w:rsidRDefault="00D0399D" w:rsidP="000073A5">
      <w:pPr>
        <w:pStyle w:val="ListParagraph"/>
        <w:numPr>
          <w:ilvl w:val="0"/>
          <w:numId w:val="6"/>
        </w:numPr>
        <w:rPr>
          <w:i/>
        </w:rPr>
      </w:pPr>
      <w:r>
        <w:t>I was then surprised that such dangerous animals need help to survive and are endangered.</w:t>
      </w:r>
      <w:r w:rsidR="000073A5" w:rsidRPr="000073A5">
        <w:t xml:space="preserve"> </w:t>
      </w:r>
      <w:r w:rsidR="000073A5" w:rsidRPr="000D22E7">
        <w:rPr>
          <w:i/>
        </w:rPr>
        <w:t>[pg 14, paragraph 1]</w:t>
      </w:r>
    </w:p>
    <w:p w14:paraId="4B2B0028" w14:textId="2D707B4E" w:rsidR="00D0399D" w:rsidRPr="000A29D0" w:rsidRDefault="00D0399D" w:rsidP="000A29D0">
      <w:pPr>
        <w:pStyle w:val="ListParagraph"/>
        <w:numPr>
          <w:ilvl w:val="0"/>
          <w:numId w:val="6"/>
        </w:numPr>
        <w:rPr>
          <w:i/>
        </w:rPr>
      </w:pPr>
      <w:r>
        <w:t xml:space="preserve">I was angered by the fact that we humans are the </w:t>
      </w:r>
      <w:r w:rsidR="004E0642">
        <w:t>leading</w:t>
      </w:r>
      <w:r>
        <w:t xml:space="preserve"> cause that ha</w:t>
      </w:r>
      <w:r w:rsidR="004E0642">
        <w:t>s</w:t>
      </w:r>
      <w:r>
        <w:t xml:space="preserve"> made tigers an endangered specie</w:t>
      </w:r>
      <w:r w:rsidR="004E0642">
        <w:t>s.</w:t>
      </w:r>
      <w:r w:rsidR="000073A5" w:rsidRPr="000073A5">
        <w:t xml:space="preserve"> </w:t>
      </w:r>
      <w:r w:rsidR="000073A5">
        <w:t xml:space="preserve"> </w:t>
      </w:r>
      <w:r w:rsidR="000073A5" w:rsidRPr="000D22E7">
        <w:rPr>
          <w:i/>
        </w:rPr>
        <w:t xml:space="preserve">[pg 14, paragraph </w:t>
      </w:r>
      <w:r w:rsidR="000073A5">
        <w:rPr>
          <w:i/>
        </w:rPr>
        <w:t>2</w:t>
      </w:r>
      <w:r w:rsidR="000073A5" w:rsidRPr="000D22E7">
        <w:rPr>
          <w:i/>
        </w:rPr>
        <w:t>]</w:t>
      </w:r>
    </w:p>
    <w:p w14:paraId="4B2B0029" w14:textId="77777777" w:rsidR="000073A5" w:rsidRPr="000D22E7" w:rsidRDefault="00D0399D" w:rsidP="000073A5">
      <w:pPr>
        <w:pStyle w:val="ListParagraph"/>
        <w:numPr>
          <w:ilvl w:val="0"/>
          <w:numId w:val="6"/>
        </w:numPr>
        <w:rPr>
          <w:i/>
        </w:rPr>
      </w:pPr>
      <w:r>
        <w:t xml:space="preserve">I was pleased to find that there is still a chance to save the tigers. </w:t>
      </w:r>
      <w:r w:rsidR="000073A5" w:rsidRPr="000D22E7">
        <w:rPr>
          <w:i/>
        </w:rPr>
        <w:t xml:space="preserve">[pg 14, paragraph </w:t>
      </w:r>
      <w:r w:rsidR="000073A5">
        <w:rPr>
          <w:i/>
        </w:rPr>
        <w:t>5</w:t>
      </w:r>
      <w:r w:rsidR="000073A5" w:rsidRPr="000D22E7">
        <w:rPr>
          <w:i/>
        </w:rPr>
        <w:t>]</w:t>
      </w:r>
    </w:p>
    <w:p w14:paraId="4B2B002A" w14:textId="77777777" w:rsidR="00D0399D" w:rsidRPr="00C22568" w:rsidRDefault="00D0399D" w:rsidP="002D4BA9">
      <w:pPr>
        <w:pStyle w:val="ListParagraph"/>
      </w:pPr>
    </w:p>
    <w:p w14:paraId="4B2B002B" w14:textId="77777777" w:rsidR="00C22568" w:rsidRPr="00C22568" w:rsidRDefault="00C22568" w:rsidP="00C22568"/>
    <w:p w14:paraId="4B2B002C" w14:textId="77777777" w:rsidR="00C22568" w:rsidRPr="0030161E" w:rsidRDefault="00C22568" w:rsidP="00C22568">
      <w:pPr>
        <w:rPr>
          <w:b/>
        </w:rPr>
      </w:pPr>
      <w:r w:rsidRPr="0030161E">
        <w:rPr>
          <w:b/>
        </w:rPr>
        <w:t>Record:</w:t>
      </w:r>
    </w:p>
    <w:p w14:paraId="4B2B002D" w14:textId="77777777" w:rsidR="00C22568" w:rsidRPr="00A629DC" w:rsidRDefault="00C22568" w:rsidP="00C22568">
      <w:pPr>
        <w:rPr>
          <w:b/>
          <w:bCs/>
        </w:rPr>
      </w:pPr>
      <w:r w:rsidRPr="00A629DC">
        <w:rPr>
          <w:b/>
          <w:bCs/>
        </w:rPr>
        <w:t>Your notes serve primarily as a summary or synthesis of main ideas, a starting point for future reference and reflection, and a way back into the reading for key quotes or concepts. Be sure to note the source, including page numbers of ideas or quotes</w:t>
      </w:r>
      <w:r w:rsidR="002D4BA9" w:rsidRPr="00A629DC">
        <w:rPr>
          <w:b/>
          <w:bCs/>
        </w:rPr>
        <w:t>.</w:t>
      </w:r>
    </w:p>
    <w:p w14:paraId="4B2B002E" w14:textId="7F0BCB5B" w:rsidR="002D4BA9" w:rsidRDefault="008641BC" w:rsidP="002D4BA9">
      <w:pPr>
        <w:pStyle w:val="ListParagraph"/>
        <w:numPr>
          <w:ilvl w:val="0"/>
          <w:numId w:val="7"/>
        </w:numPr>
      </w:pPr>
      <w:r>
        <w:t>Tigers are the largest of all cat species.</w:t>
      </w:r>
      <w:r w:rsidR="003109A7">
        <w:t xml:space="preserve"> </w:t>
      </w:r>
      <w:r w:rsidR="003109A7" w:rsidRPr="003109A7">
        <w:rPr>
          <w:i/>
          <w:iCs/>
        </w:rPr>
        <w:t>[pg 14, paragraph 1]</w:t>
      </w:r>
    </w:p>
    <w:p w14:paraId="4B2B002F" w14:textId="00C21AA7" w:rsidR="008641BC" w:rsidRPr="003109A7" w:rsidRDefault="008641BC" w:rsidP="008641BC">
      <w:pPr>
        <w:pStyle w:val="ListParagraph"/>
        <w:numPr>
          <w:ilvl w:val="0"/>
          <w:numId w:val="7"/>
        </w:numPr>
        <w:rPr>
          <w:i/>
          <w:iCs/>
        </w:rPr>
      </w:pPr>
      <w:r>
        <w:t>They are endangered species.</w:t>
      </w:r>
      <w:r w:rsidR="003109A7">
        <w:t xml:space="preserve"> </w:t>
      </w:r>
      <w:r w:rsidR="003109A7" w:rsidRPr="003109A7">
        <w:rPr>
          <w:i/>
          <w:iCs/>
        </w:rPr>
        <w:t>[page 14, paragraph 1 and 2]</w:t>
      </w:r>
    </w:p>
    <w:p w14:paraId="4B2B0030" w14:textId="4D9D1C17" w:rsidR="008641BC" w:rsidRDefault="008641BC" w:rsidP="008641BC">
      <w:pPr>
        <w:pStyle w:val="ListParagraph"/>
        <w:numPr>
          <w:ilvl w:val="0"/>
          <w:numId w:val="7"/>
        </w:numPr>
      </w:pPr>
      <w:r>
        <w:t xml:space="preserve">Humans threaten tigers by hunting and destroying </w:t>
      </w:r>
      <w:r w:rsidR="00606FAD">
        <w:t xml:space="preserve">their </w:t>
      </w:r>
      <w:r>
        <w:t>habitat.</w:t>
      </w:r>
      <w:r w:rsidR="003109A7">
        <w:t xml:space="preserve"> </w:t>
      </w:r>
      <w:r w:rsidR="003109A7" w:rsidRPr="003109A7">
        <w:rPr>
          <w:i/>
          <w:iCs/>
        </w:rPr>
        <w:t>[page 14, paragraph 2]</w:t>
      </w:r>
    </w:p>
    <w:p w14:paraId="4B2B0031" w14:textId="1EFDD16E" w:rsidR="001E466E" w:rsidRDefault="001E466E" w:rsidP="008641BC">
      <w:pPr>
        <w:pStyle w:val="ListParagraph"/>
        <w:numPr>
          <w:ilvl w:val="0"/>
          <w:numId w:val="7"/>
        </w:numPr>
      </w:pPr>
      <w:r>
        <w:t>They are now isolated in small pockets in south and southeastern Asia.</w:t>
      </w:r>
      <w:r w:rsidR="003109A7">
        <w:t xml:space="preserve"> </w:t>
      </w:r>
      <w:r w:rsidR="003109A7" w:rsidRPr="003109A7">
        <w:rPr>
          <w:i/>
          <w:iCs/>
        </w:rPr>
        <w:t>[page 14, paragraph 4]</w:t>
      </w:r>
    </w:p>
    <w:p w14:paraId="4B2B0032" w14:textId="107AE21B" w:rsidR="008641BC" w:rsidRPr="003109A7" w:rsidRDefault="00E534E7" w:rsidP="008641BC">
      <w:pPr>
        <w:pStyle w:val="ListParagraph"/>
        <w:numPr>
          <w:ilvl w:val="0"/>
          <w:numId w:val="7"/>
        </w:numPr>
        <w:rPr>
          <w:i/>
          <w:iCs/>
        </w:rPr>
      </w:pPr>
      <w:r>
        <w:t>They are h</w:t>
      </w:r>
      <w:r w:rsidR="00375326">
        <w:t>unted for their famous striped skin, tiger pelts, medicine, thrill</w:t>
      </w:r>
      <w:r w:rsidR="007E394A">
        <w:t>,</w:t>
      </w:r>
      <w:r w:rsidR="00375326">
        <w:t xml:space="preserve"> and achievement</w:t>
      </w:r>
      <w:r w:rsidR="00606FAD">
        <w:t>.</w:t>
      </w:r>
      <w:r w:rsidR="003109A7">
        <w:t xml:space="preserve"> </w:t>
      </w:r>
      <w:r w:rsidR="003109A7" w:rsidRPr="003109A7">
        <w:rPr>
          <w:i/>
          <w:iCs/>
        </w:rPr>
        <w:t>[page 14, paragraph 3 and 4]</w:t>
      </w:r>
    </w:p>
    <w:p w14:paraId="4B2B0033" w14:textId="24FBEE57" w:rsidR="00E534E7" w:rsidRDefault="008022FB" w:rsidP="008641BC">
      <w:pPr>
        <w:pStyle w:val="ListParagraph"/>
        <w:numPr>
          <w:ilvl w:val="0"/>
          <w:numId w:val="7"/>
        </w:numPr>
      </w:pPr>
      <w:r>
        <w:t>Their habitat is destroyed to construct towns and cities, farming, and mining</w:t>
      </w:r>
      <w:r w:rsidR="00EE57D1">
        <w:t>.</w:t>
      </w:r>
      <w:r w:rsidR="003109A7">
        <w:t xml:space="preserve"> </w:t>
      </w:r>
      <w:r w:rsidR="003109A7" w:rsidRPr="003109A7">
        <w:rPr>
          <w:i/>
          <w:iCs/>
        </w:rPr>
        <w:t>[page 14, paragraph 4]</w:t>
      </w:r>
    </w:p>
    <w:p w14:paraId="4B2B0035" w14:textId="6A9F39CC" w:rsidR="00C22568" w:rsidRPr="00C22568" w:rsidRDefault="00ED49EC" w:rsidP="00C22568">
      <w:pPr>
        <w:pStyle w:val="ListParagraph"/>
        <w:numPr>
          <w:ilvl w:val="0"/>
          <w:numId w:val="7"/>
        </w:numPr>
      </w:pPr>
      <w:r>
        <w:t xml:space="preserve">Their conservation requires </w:t>
      </w:r>
      <w:r w:rsidR="005D6E9C">
        <w:t>a considerabl</w:t>
      </w:r>
      <w:r>
        <w:t>e amount of land</w:t>
      </w:r>
      <w:r w:rsidR="003109A7">
        <w:t xml:space="preserve"> and territory</w:t>
      </w:r>
      <w:r>
        <w:t>.</w:t>
      </w:r>
      <w:r w:rsidR="003109A7">
        <w:t xml:space="preserve"> </w:t>
      </w:r>
      <w:r w:rsidR="003109A7" w:rsidRPr="003109A7">
        <w:rPr>
          <w:i/>
          <w:iCs/>
        </w:rPr>
        <w:t>[page 14, paragraph 5]</w:t>
      </w:r>
    </w:p>
    <w:p w14:paraId="4B2B0036" w14:textId="77777777" w:rsidR="00C22568" w:rsidRPr="0030161E" w:rsidRDefault="00C22568" w:rsidP="00C22568">
      <w:pPr>
        <w:rPr>
          <w:b/>
        </w:rPr>
      </w:pPr>
      <w:r w:rsidRPr="0030161E">
        <w:rPr>
          <w:b/>
        </w:rPr>
        <w:t>Review:</w:t>
      </w:r>
    </w:p>
    <w:p w14:paraId="4B2B0038" w14:textId="1AA5A7A4" w:rsidR="00C22568" w:rsidRPr="00A629DC" w:rsidRDefault="00C22568" w:rsidP="00C22568">
      <w:pPr>
        <w:rPr>
          <w:b/>
          <w:bCs/>
        </w:rPr>
      </w:pPr>
      <w:r w:rsidRPr="00A629DC">
        <w:rPr>
          <w:b/>
          <w:bCs/>
        </w:rPr>
        <w:t>Review your questions and the notes you have made. Compare the informa</w:t>
      </w:r>
      <w:r w:rsidR="0030161E" w:rsidRPr="00A629DC">
        <w:rPr>
          <w:b/>
          <w:bCs/>
        </w:rPr>
        <w:t>tion in the text you have just rea</w:t>
      </w:r>
      <w:r w:rsidRPr="00A629DC">
        <w:rPr>
          <w:b/>
          <w:bCs/>
        </w:rPr>
        <w:t>d with your knowledge of the pic from other readings.</w:t>
      </w:r>
    </w:p>
    <w:p w14:paraId="4B2B0039" w14:textId="77777777" w:rsidR="0030161E" w:rsidRPr="00A629DC" w:rsidRDefault="00C22568" w:rsidP="00C22568">
      <w:pPr>
        <w:rPr>
          <w:b/>
          <w:bCs/>
        </w:rPr>
      </w:pPr>
      <w:r w:rsidRPr="00A629DC">
        <w:rPr>
          <w:b/>
          <w:bCs/>
        </w:rPr>
        <w:t xml:space="preserve">What is the evidence or reasoning put forward in support of the claims? </w:t>
      </w:r>
    </w:p>
    <w:p w14:paraId="4B2B003A" w14:textId="010D0133" w:rsidR="00962F8B" w:rsidRDefault="00962F8B" w:rsidP="00962F8B">
      <w:pPr>
        <w:pStyle w:val="ListParagraph"/>
        <w:numPr>
          <w:ilvl w:val="0"/>
          <w:numId w:val="8"/>
        </w:numPr>
      </w:pPr>
      <w:r>
        <w:t xml:space="preserve">The writer has supported his claims by giving exact </w:t>
      </w:r>
      <w:r w:rsidR="007F45A5">
        <w:t xml:space="preserve">facts and </w:t>
      </w:r>
      <w:r>
        <w:t xml:space="preserve">figures </w:t>
      </w:r>
      <w:r w:rsidR="00C45D6E">
        <w:t>in paragraphs</w:t>
      </w:r>
      <w:r>
        <w:t xml:space="preserve"> 2, 4, and 5.</w:t>
      </w:r>
    </w:p>
    <w:p w14:paraId="4B2B003B" w14:textId="77777777" w:rsidR="00574D12" w:rsidRDefault="00D67CB0" w:rsidP="00962F8B">
      <w:pPr>
        <w:pStyle w:val="ListParagraph"/>
        <w:numPr>
          <w:ilvl w:val="0"/>
          <w:numId w:val="8"/>
        </w:numPr>
      </w:pPr>
      <w:r>
        <w:t>The w</w:t>
      </w:r>
      <w:r w:rsidR="00574D12">
        <w:t>riter has also given examples of some countries such as China, Russia, Turkey, and southeastern parts of Asia.</w:t>
      </w:r>
    </w:p>
    <w:p w14:paraId="4B2B003C" w14:textId="77777777" w:rsidR="0030161E" w:rsidRDefault="0030161E" w:rsidP="00C22568"/>
    <w:p w14:paraId="4B2B003D" w14:textId="77777777" w:rsidR="00C22568" w:rsidRPr="00A629DC" w:rsidRDefault="00C22568" w:rsidP="00C22568">
      <w:pPr>
        <w:rPr>
          <w:b/>
          <w:bCs/>
        </w:rPr>
      </w:pPr>
      <w:r w:rsidRPr="00A629DC">
        <w:rPr>
          <w:b/>
          <w:bCs/>
        </w:rPr>
        <w:t>What</w:t>
      </w:r>
      <w:r w:rsidR="0030161E" w:rsidRPr="00A629DC">
        <w:rPr>
          <w:b/>
          <w:bCs/>
        </w:rPr>
        <w:t xml:space="preserve"> objections could be raised to t</w:t>
      </w:r>
      <w:r w:rsidRPr="00A629DC">
        <w:rPr>
          <w:b/>
          <w:bCs/>
        </w:rPr>
        <w:t>h</w:t>
      </w:r>
      <w:r w:rsidR="0030161E" w:rsidRPr="00A629DC">
        <w:rPr>
          <w:b/>
          <w:bCs/>
        </w:rPr>
        <w:t>e ideas and arguments put forth by the author? Do you agree or dis</w:t>
      </w:r>
      <w:r w:rsidRPr="00A629DC">
        <w:rPr>
          <w:b/>
          <w:bCs/>
        </w:rPr>
        <w:t>agree with these arguments, or</w:t>
      </w:r>
      <w:r w:rsidR="0030161E" w:rsidRPr="00A629DC">
        <w:rPr>
          <w:b/>
          <w:bCs/>
        </w:rPr>
        <w:t xml:space="preserve"> have alternatives?</w:t>
      </w:r>
    </w:p>
    <w:p w14:paraId="4B2B003E" w14:textId="198968B5" w:rsidR="00777568" w:rsidRDefault="00777568" w:rsidP="00777568">
      <w:pPr>
        <w:pStyle w:val="ListParagraph"/>
        <w:numPr>
          <w:ilvl w:val="0"/>
          <w:numId w:val="9"/>
        </w:numPr>
      </w:pPr>
      <w:r>
        <w:t xml:space="preserve">I support what the writer has said because instead of giving his views, </w:t>
      </w:r>
      <w:r w:rsidR="003424A7">
        <w:t xml:space="preserve">the writer has given facts and </w:t>
      </w:r>
      <w:r w:rsidR="009874F8">
        <w:t>evidence</w:t>
      </w:r>
      <w:r w:rsidR="003424A7">
        <w:t xml:space="preserve"> that</w:t>
      </w:r>
      <w:r>
        <w:t xml:space="preserve"> are true as we are the ones threatening tigers and their habitat.</w:t>
      </w:r>
    </w:p>
    <w:p w14:paraId="4782A891" w14:textId="6F3D3578" w:rsidR="002A37CB" w:rsidRPr="00C22568" w:rsidRDefault="002A37CB" w:rsidP="00777568">
      <w:pPr>
        <w:pStyle w:val="ListParagraph"/>
        <w:numPr>
          <w:ilvl w:val="0"/>
          <w:numId w:val="9"/>
        </w:numPr>
      </w:pPr>
      <w:r>
        <w:t>Writer justifies his claims by giving logical justification such as in paragraph 3, 4, and 5.</w:t>
      </w:r>
    </w:p>
    <w:p w14:paraId="4B2B003F" w14:textId="77777777" w:rsidR="00C22568" w:rsidRPr="00C22568" w:rsidRDefault="00C22568" w:rsidP="00C22568"/>
    <w:p w14:paraId="4B2B0040" w14:textId="77777777" w:rsidR="00C22568" w:rsidRPr="00A629DC" w:rsidRDefault="0093176B" w:rsidP="00C22568">
      <w:pPr>
        <w:rPr>
          <w:b/>
          <w:bCs/>
        </w:rPr>
      </w:pPr>
      <w:r w:rsidRPr="00A629DC">
        <w:rPr>
          <w:b/>
          <w:bCs/>
        </w:rPr>
        <w:t>What does the author want you to think</w:t>
      </w:r>
      <w:r w:rsidR="00C22568" w:rsidRPr="00A629DC">
        <w:rPr>
          <w:b/>
          <w:bCs/>
        </w:rPr>
        <w:t>? What's left out?</w:t>
      </w:r>
    </w:p>
    <w:p w14:paraId="4B2B0041" w14:textId="601D0F59" w:rsidR="007B19C0" w:rsidRDefault="007B19C0" w:rsidP="007B19C0">
      <w:pPr>
        <w:pStyle w:val="ListParagraph"/>
        <w:numPr>
          <w:ilvl w:val="0"/>
          <w:numId w:val="9"/>
        </w:numPr>
      </w:pPr>
      <w:r>
        <w:t>Author has not given more details about how we can save tigers. Writer wants us to come up with a solution.</w:t>
      </w:r>
    </w:p>
    <w:p w14:paraId="55E2C231" w14:textId="1C0EF961" w:rsidR="00A629DC" w:rsidRDefault="00A629DC" w:rsidP="007B19C0">
      <w:pPr>
        <w:pStyle w:val="ListParagraph"/>
        <w:numPr>
          <w:ilvl w:val="0"/>
          <w:numId w:val="9"/>
        </w:numPr>
      </w:pPr>
      <w:r>
        <w:t xml:space="preserve">The writer has not described the current population of tigers in </w:t>
      </w:r>
      <w:r w:rsidR="00D13FE7">
        <w:t>detail</w:t>
      </w:r>
      <w:r>
        <w:t>.</w:t>
      </w:r>
    </w:p>
    <w:p w14:paraId="0581C74C" w14:textId="7FE4C391" w:rsidR="00E876B4" w:rsidRPr="00C22568" w:rsidRDefault="00E876B4" w:rsidP="007B19C0">
      <w:pPr>
        <w:pStyle w:val="ListParagraph"/>
        <w:numPr>
          <w:ilvl w:val="0"/>
          <w:numId w:val="9"/>
        </w:numPr>
      </w:pPr>
      <w:r>
        <w:t>Writer has only compared tiger with lion. Writer should have compared tiger with other animals too.</w:t>
      </w:r>
    </w:p>
    <w:sectPr w:rsidR="00E876B4" w:rsidRPr="00C22568" w:rsidSect="008C6AEB">
      <w:footerReference w:type="default" r:id="rId8"/>
      <w:pgSz w:w="12240" w:h="15840"/>
      <w:pgMar w:top="720" w:right="720" w:bottom="720" w:left="720" w:header="708" w:footer="283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B004E" w14:textId="77777777" w:rsidR="00DF5095" w:rsidRDefault="00DF5095" w:rsidP="00F410E3">
      <w:pPr>
        <w:spacing w:after="0" w:line="240" w:lineRule="auto"/>
      </w:pPr>
      <w:r>
        <w:separator/>
      </w:r>
    </w:p>
  </w:endnote>
  <w:endnote w:type="continuationSeparator" w:id="0">
    <w:p w14:paraId="4B2B004F" w14:textId="77777777" w:rsidR="00DF5095" w:rsidRDefault="00DF5095" w:rsidP="00F410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sz w:val="24"/>
      </w:rPr>
      <w:id w:val="-1667621577"/>
      <w:docPartObj>
        <w:docPartGallery w:val="Page Numbers (Bottom of Page)"/>
        <w:docPartUnique/>
      </w:docPartObj>
    </w:sdtPr>
    <w:sdtEndPr/>
    <w:sdtContent>
      <w:p w14:paraId="4B2B0050" w14:textId="77777777" w:rsidR="00F410E3" w:rsidRPr="00F410E3" w:rsidRDefault="00F410E3">
        <w:pPr>
          <w:pStyle w:val="Footer"/>
          <w:jc w:val="right"/>
          <w:rPr>
            <w:b/>
            <w:sz w:val="24"/>
          </w:rPr>
        </w:pPr>
        <w:r w:rsidRPr="00F410E3">
          <w:rPr>
            <w:b/>
            <w:sz w:val="24"/>
          </w:rPr>
          <w:t xml:space="preserve">Page | </w:t>
        </w:r>
        <w:r w:rsidRPr="00F410E3">
          <w:rPr>
            <w:b/>
            <w:sz w:val="24"/>
          </w:rPr>
          <w:fldChar w:fldCharType="begin"/>
        </w:r>
        <w:r w:rsidRPr="00F410E3">
          <w:rPr>
            <w:b/>
            <w:sz w:val="24"/>
          </w:rPr>
          <w:instrText xml:space="preserve"> PAGE   \* MERGEFORMAT </w:instrText>
        </w:r>
        <w:r w:rsidRPr="00F410E3">
          <w:rPr>
            <w:b/>
            <w:sz w:val="24"/>
          </w:rPr>
          <w:fldChar w:fldCharType="separate"/>
        </w:r>
        <w:r w:rsidR="007C219C">
          <w:rPr>
            <w:b/>
            <w:noProof/>
            <w:sz w:val="24"/>
          </w:rPr>
          <w:t>3</w:t>
        </w:r>
        <w:r w:rsidRPr="00F410E3">
          <w:rPr>
            <w:b/>
            <w:noProof/>
            <w:sz w:val="24"/>
          </w:rPr>
          <w:fldChar w:fldCharType="end"/>
        </w:r>
        <w:r w:rsidRPr="00F410E3">
          <w:rPr>
            <w:b/>
            <w:sz w:val="24"/>
          </w:rPr>
          <w:t xml:space="preserve"> </w:t>
        </w:r>
      </w:p>
    </w:sdtContent>
  </w:sdt>
  <w:p w14:paraId="4B2B0051" w14:textId="77777777" w:rsidR="00F410E3" w:rsidRDefault="00F410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B004C" w14:textId="77777777" w:rsidR="00DF5095" w:rsidRDefault="00DF5095" w:rsidP="00F410E3">
      <w:pPr>
        <w:spacing w:after="0" w:line="240" w:lineRule="auto"/>
      </w:pPr>
      <w:r>
        <w:separator/>
      </w:r>
    </w:p>
  </w:footnote>
  <w:footnote w:type="continuationSeparator" w:id="0">
    <w:p w14:paraId="4B2B004D" w14:textId="77777777" w:rsidR="00DF5095" w:rsidRDefault="00DF5095" w:rsidP="00F410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17D3E"/>
    <w:multiLevelType w:val="hybridMultilevel"/>
    <w:tmpl w:val="1CC2A72E"/>
    <w:lvl w:ilvl="0" w:tplc="30F0C5B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E80C4B"/>
    <w:multiLevelType w:val="hybridMultilevel"/>
    <w:tmpl w:val="B184A0C0"/>
    <w:lvl w:ilvl="0" w:tplc="30F0C5B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E4C781A"/>
    <w:multiLevelType w:val="hybridMultilevel"/>
    <w:tmpl w:val="A18E4B64"/>
    <w:lvl w:ilvl="0" w:tplc="30F0C5B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5D26E91"/>
    <w:multiLevelType w:val="hybridMultilevel"/>
    <w:tmpl w:val="05C6C1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7964FE"/>
    <w:multiLevelType w:val="hybridMultilevel"/>
    <w:tmpl w:val="640A319E"/>
    <w:lvl w:ilvl="0" w:tplc="30F0C5B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E629B3"/>
    <w:multiLevelType w:val="hybridMultilevel"/>
    <w:tmpl w:val="CD326FE8"/>
    <w:lvl w:ilvl="0" w:tplc="30F0C5B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0E7427"/>
    <w:multiLevelType w:val="hybridMultilevel"/>
    <w:tmpl w:val="9CCEFE56"/>
    <w:lvl w:ilvl="0" w:tplc="30F0C5B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9C71DA9"/>
    <w:multiLevelType w:val="hybridMultilevel"/>
    <w:tmpl w:val="06BE2156"/>
    <w:lvl w:ilvl="0" w:tplc="30F0C5B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766B52"/>
    <w:multiLevelType w:val="hybridMultilevel"/>
    <w:tmpl w:val="D840B506"/>
    <w:lvl w:ilvl="0" w:tplc="30F0C5B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0A4E8C"/>
    <w:multiLevelType w:val="hybridMultilevel"/>
    <w:tmpl w:val="A53805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D976EB"/>
    <w:multiLevelType w:val="hybridMultilevel"/>
    <w:tmpl w:val="BF88796C"/>
    <w:lvl w:ilvl="0" w:tplc="30F0C5B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4"/>
  </w:num>
  <w:num w:numId="7">
    <w:abstractNumId w:val="7"/>
  </w:num>
  <w:num w:numId="8">
    <w:abstractNumId w:val="8"/>
  </w:num>
  <w:num w:numId="9">
    <w:abstractNumId w:val="10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tDQ2MTUztbQ0NDVQ0lEKTi0uzszPAymwqAUALIQJ1ywAAAA="/>
  </w:docVars>
  <w:rsids>
    <w:rsidRoot w:val="00C447A1"/>
    <w:rsid w:val="000073A5"/>
    <w:rsid w:val="000A29D0"/>
    <w:rsid w:val="000A2D59"/>
    <w:rsid w:val="000D22E7"/>
    <w:rsid w:val="00173079"/>
    <w:rsid w:val="001C372E"/>
    <w:rsid w:val="001E466E"/>
    <w:rsid w:val="00215103"/>
    <w:rsid w:val="002A37CB"/>
    <w:rsid w:val="002C2DA0"/>
    <w:rsid w:val="002D4BA9"/>
    <w:rsid w:val="0030161E"/>
    <w:rsid w:val="003026A6"/>
    <w:rsid w:val="003109A7"/>
    <w:rsid w:val="003424A7"/>
    <w:rsid w:val="00363F62"/>
    <w:rsid w:val="00375326"/>
    <w:rsid w:val="003B3D2A"/>
    <w:rsid w:val="004E0642"/>
    <w:rsid w:val="00502E47"/>
    <w:rsid w:val="0051627A"/>
    <w:rsid w:val="00574D12"/>
    <w:rsid w:val="005D6E9C"/>
    <w:rsid w:val="00603401"/>
    <w:rsid w:val="00606FAD"/>
    <w:rsid w:val="00696BF8"/>
    <w:rsid w:val="00755FE5"/>
    <w:rsid w:val="00777568"/>
    <w:rsid w:val="007818F4"/>
    <w:rsid w:val="007B19C0"/>
    <w:rsid w:val="007C219C"/>
    <w:rsid w:val="007E394A"/>
    <w:rsid w:val="007F45A5"/>
    <w:rsid w:val="008022FB"/>
    <w:rsid w:val="00833392"/>
    <w:rsid w:val="00843D20"/>
    <w:rsid w:val="008641BC"/>
    <w:rsid w:val="008A543C"/>
    <w:rsid w:val="008C2758"/>
    <w:rsid w:val="008C6AEB"/>
    <w:rsid w:val="0093176B"/>
    <w:rsid w:val="0093444A"/>
    <w:rsid w:val="00962F8B"/>
    <w:rsid w:val="009874F8"/>
    <w:rsid w:val="009F3A43"/>
    <w:rsid w:val="00A629DC"/>
    <w:rsid w:val="00A90D98"/>
    <w:rsid w:val="00B05302"/>
    <w:rsid w:val="00B525EF"/>
    <w:rsid w:val="00B530E8"/>
    <w:rsid w:val="00B76B98"/>
    <w:rsid w:val="00BA4F36"/>
    <w:rsid w:val="00C22568"/>
    <w:rsid w:val="00C447A1"/>
    <w:rsid w:val="00C45D6E"/>
    <w:rsid w:val="00C864E3"/>
    <w:rsid w:val="00D0399D"/>
    <w:rsid w:val="00D13FE7"/>
    <w:rsid w:val="00D67CB0"/>
    <w:rsid w:val="00DB7BAB"/>
    <w:rsid w:val="00DF5095"/>
    <w:rsid w:val="00E223FF"/>
    <w:rsid w:val="00E534E7"/>
    <w:rsid w:val="00E876B4"/>
    <w:rsid w:val="00ED49EC"/>
    <w:rsid w:val="00EE57D1"/>
    <w:rsid w:val="00F410E3"/>
    <w:rsid w:val="00F62CF2"/>
    <w:rsid w:val="00F8681C"/>
    <w:rsid w:val="00F93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AFFE7"/>
  <w15:chartTrackingRefBased/>
  <w15:docId w15:val="{5025DDBF-41D3-476A-B381-DF4DBCA5A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47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410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0E3"/>
  </w:style>
  <w:style w:type="paragraph" w:styleId="Footer">
    <w:name w:val="footer"/>
    <w:basedOn w:val="Normal"/>
    <w:link w:val="FooterChar"/>
    <w:uiPriority w:val="99"/>
    <w:unhideWhenUsed/>
    <w:rsid w:val="00F410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0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65CA358-8834-4685-9A8A-A8B078116C41}">
  <we:reference id="89aac7e9-b540-40bb-b690-26865be4badd" version="1.0.1.0" store="EXCatalog" storeType="EXCatalog"/>
  <we:alternateReferences>
    <we:reference id="WA200000011" version="1.0.1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9762C9-11E9-4BB1-A355-C53B9BF8F1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5</TotalTime>
  <Pages>3</Pages>
  <Words>640</Words>
  <Characters>3651</Characters>
  <Application>Microsoft Office Word</Application>
  <DocSecurity>0</DocSecurity>
  <Lines>30</Lines>
  <Paragraphs>8</Paragraphs>
  <ScaleCrop>false</ScaleCrop>
  <Company/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fyan</dc:creator>
  <cp:keywords/>
  <dc:description/>
  <cp:lastModifiedBy>K213195 Sufiyaan Usmani</cp:lastModifiedBy>
  <cp:revision>67</cp:revision>
  <cp:lastPrinted>2021-10-01T11:34:00Z</cp:lastPrinted>
  <dcterms:created xsi:type="dcterms:W3CDTF">2021-09-28T10:42:00Z</dcterms:created>
  <dcterms:modified xsi:type="dcterms:W3CDTF">2021-10-01T11:34:00Z</dcterms:modified>
</cp:coreProperties>
</file>